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ilities</w:t>
      </w:r>
      <w:r>
        <w:t xml:space="preserve"> </w:t>
      </w:r>
      <w:r>
        <w:t xml:space="preserve">REST</w:t>
      </w:r>
      <w:r>
        <w:t xml:space="preserve"> </w:t>
      </w:r>
      <w:r>
        <w:t xml:space="preserve">Testing</w:t>
      </w:r>
    </w:p>
    <w:p>
      <w:pPr>
        <w:pStyle w:val="Author"/>
      </w:pPr>
      <w:r>
        <w:t xml:space="preserve">Analysts</w:t>
      </w:r>
      <w:r>
        <w:t xml:space="preserve"> </w:t>
      </w:r>
      <w:r>
        <w:t xml:space="preserve">Megan</w:t>
      </w:r>
      <w:r>
        <w:t xml:space="preserve"> </w:t>
      </w:r>
      <w:r>
        <w:t xml:space="preserve">Pritchard,</w:t>
      </w:r>
      <w:r>
        <w:t xml:space="preserve"> </w:t>
      </w:r>
      <w:r>
        <w:t xml:space="preserve">Glenn</w:t>
      </w:r>
      <w:r>
        <w:t xml:space="preserve"> </w:t>
      </w:r>
      <w:r>
        <w:t xml:space="preserve">Campagna,</w:t>
      </w:r>
      <w:r>
        <w:t xml:space="preserve"> </w:t>
      </w:r>
      <w:r>
        <w:t xml:space="preserve">Ella</w:t>
      </w:r>
      <w:r>
        <w:t xml:space="preserve"> </w:t>
      </w:r>
      <w:r>
        <w:t xml:space="preserve">Fox</w:t>
      </w:r>
    </w:p>
    <w:p>
      <w:pPr>
        <w:pStyle w:val="Date"/>
      </w:pPr>
      <w:r>
        <w:t xml:space="preserve">2023-05-26</w:t>
      </w:r>
    </w:p>
    <w:bookmarkStart w:id="21" w:name="pulling-all-regionscounties"/>
    <w:p>
      <w:pPr>
        <w:pStyle w:val="Heading1"/>
      </w:pPr>
      <w:r>
        <w:t xml:space="preserve">Pulling All Regions/Counties</w:t>
      </w:r>
    </w:p>
    <w:p>
      <w:pPr>
        <w:pStyle w:val="SourceCode"/>
      </w:pPr>
      <w:r>
        <w:rPr>
          <w:rStyle w:val="NormalTok"/>
        </w:rPr>
        <w:t xml:space="preserve">all_coun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mFeature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ds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undle=</w:t>
      </w:r>
      <w:r>
        <w:rPr>
          <w:rStyle w:val="StringTok"/>
        </w:rPr>
        <w:t xml:space="preserve">'usafips'</w:t>
      </w:r>
      <w:r>
        <w:rPr>
          <w:rStyle w:val="NormalTok"/>
        </w:rPr>
        <w:t xml:space="preserve">)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ies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all_counties[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], all_counties[[</w:t>
      </w:r>
      <w:r>
        <w:rPr>
          <w:rStyle w:val="StringTok"/>
        </w:rPr>
        <w:t xml:space="preserve">"hydrocode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unties.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drocode_fip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_reg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mFeature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ds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sp_plan_region'</w:t>
      </w:r>
      <w:r>
        <w:rPr>
          <w:rStyle w:val="NormalTok"/>
        </w:rPr>
        <w:t xml:space="preserve">)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gions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all_regions[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], all_regions[[</w:t>
      </w:r>
      <w:r>
        <w:rPr>
          <w:rStyle w:val="StringTok"/>
        </w:rPr>
        <w:t xml:space="preserve">"hydrocode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egions.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drocode"</w:t>
      </w:r>
      <w:r>
        <w:rPr>
          <w:rStyle w:val="NormalTok"/>
        </w:rPr>
        <w:t xml:space="preserve">)</w:t>
      </w:r>
    </w:p>
    <w:bookmarkStart w:id="20" w:name="previews"/>
    <w:p>
      <w:pPr>
        <w:pStyle w:val="Heading2"/>
      </w:pPr>
      <w:r>
        <w:t xml:space="preserve">Preview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ode_fi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ch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8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shing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yt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irfax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gu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es 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uqu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r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43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72"/>
        <w:gridCol w:w="154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ifax County and Tow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hydrov1_18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ke Country Regional W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hydrov1_170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2000 Regional Water Supply 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hydrov1_171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 Piedmont Planning District Commission Regional Water Supply 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hydrov1_171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sburg / Christiansburg Regional W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hydrov1_178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otte County Regional W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hydrov1_178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anoke Valley Alleghany Regional Commission Regional W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hydrov1_184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River Valley W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hydrov1_185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llsboro, Town of (LOCAL P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hydrov1_159153</w:t>
            </w:r>
          </w:p>
        </w:tc>
      </w:tr>
    </w:tbl>
    <w:p>
      <w:r>
        <w:br w:type="page"/>
      </w:r>
    </w:p>
    <w:bookmarkEnd w:id="20"/>
    <w:bookmarkEnd w:id="21"/>
    <w:bookmarkStart w:id="23" w:name="pulling-coverages-using-adminregadminid"/>
    <w:p>
      <w:pPr>
        <w:pStyle w:val="Heading1"/>
      </w:pPr>
      <w:r>
        <w:t xml:space="preserve">Pulling Coverages Using Adminreg/Adminid</w:t>
      </w:r>
    </w:p>
    <w:p>
      <w:pPr>
        <w:pStyle w:val="FirstParagraph"/>
      </w:pPr>
      <w:r>
        <w:rPr>
          <w:iCs/>
          <w:i/>
        </w:rPr>
        <w:t xml:space="preserve">note: data frames cap at 100 obs.</w:t>
      </w:r>
    </w:p>
    <w:p>
      <w:pPr>
        <w:pStyle w:val="SourceCode"/>
      </w:pPr>
      <w:r>
        <w:rPr>
          <w:rStyle w:val="NormalTok"/>
        </w:rPr>
        <w:t xml:space="preserve">to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t_toke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url =</w:t>
      </w:r>
      <w:r>
        <w:rPr>
          <w:rStyle w:val="NormalTok"/>
        </w:rPr>
        <w:t xml:space="preserve"> site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rest_uname =</w:t>
      </w:r>
      <w:r>
        <w:rPr>
          <w:rStyle w:val="NormalTok"/>
        </w:rPr>
        <w:t xml:space="preserve"> rest_uname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rest_pw =</w:t>
      </w:r>
      <w:r>
        <w:rPr>
          <w:rStyle w:val="NormalTok"/>
        </w:rPr>
        <w:t xml:space="preserve"> rest_pw)</w:t>
      </w:r>
    </w:p>
    <w:p>
      <w:pPr>
        <w:pStyle w:val="SourceCode"/>
      </w:pPr>
      <w:r>
        <w:rPr>
          <w:rStyle w:val="VerbatimChar"/>
        </w:rPr>
        <w:t xml:space="preserve">## [1] "REST AUTH INFO HAS BEEN SUPPLIED"</w:t>
      </w:r>
      <w:r>
        <w:br/>
      </w:r>
      <w:r>
        <w:rPr>
          <w:rStyle w:val="VerbatimChar"/>
        </w:rPr>
        <w:t xml:space="preserve">## [1] "RETRIEVING REST TOKEN"</w:t>
      </w:r>
      <w:r>
        <w:br/>
      </w:r>
      <w:r>
        <w:rPr>
          <w:rStyle w:val="VerbatimChar"/>
        </w:rPr>
        <w:t xml:space="preserve">## [1] "Login attempt successful"</w:t>
      </w:r>
      <w:r>
        <w:br/>
      </w:r>
      <w:r>
        <w:rPr>
          <w:rStyle w:val="VerbatimChar"/>
        </w:rPr>
        <w:t xml:space="preserve">## [1] "token = DAv-B9nxccP9YfKBYP4JGwcWk8B0NunI2-eaf3Y4zWY"</w:t>
      </w:r>
    </w:p>
    <w:p>
      <w:pPr>
        <w:pStyle w:val="SourceCode"/>
      </w:pPr>
      <w:r>
        <w:rPr>
          <w:rStyle w:val="CommentTok"/>
        </w:rPr>
        <w:t xml:space="preserve">#Pulls all water supply basins, can specify one with adminid in list</w:t>
      </w:r>
      <w:r>
        <w:br/>
      </w:r>
      <w:r>
        <w:rPr>
          <w:rStyle w:val="NormalTok"/>
        </w:rPr>
        <w:t xml:space="preserve">wsp_bas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minregFeatur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sp_plan_watersh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und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istration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ase_url =</w:t>
      </w:r>
      <w:r>
        <w:rPr>
          <w:rStyle w:val="NormalTok"/>
        </w:rPr>
        <w:t xml:space="preserve"> site)</w:t>
      </w:r>
      <w:r>
        <w:br/>
      </w:r>
      <w:r>
        <w:br/>
      </w:r>
      <w:r>
        <w:rPr>
          <w:rStyle w:val="CommentTok"/>
        </w:rPr>
        <w:t xml:space="preserve">#Pulls all localities, can specify one with adminid in list</w:t>
      </w:r>
      <w:r>
        <w:br/>
      </w:r>
      <w:r>
        <w:rPr>
          <w:rStyle w:val="NormalTok"/>
        </w:rPr>
        <w:t xml:space="preserve">local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minregFeatur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sp_plan_localit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und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istration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ase_url =</w:t>
      </w:r>
      <w:r>
        <w:rPr>
          <w:rStyle w:val="NormalTok"/>
        </w:rPr>
        <w:t xml:space="preserve"> site)</w:t>
      </w:r>
      <w:r>
        <w:br/>
      </w:r>
      <w:r>
        <w:br/>
      </w:r>
      <w:r>
        <w:rPr>
          <w:rStyle w:val="CommentTok"/>
        </w:rPr>
        <w:t xml:space="preserve">#Pulls all facilities, can specify one with adminid in list</w:t>
      </w:r>
      <w:r>
        <w:br/>
      </w:r>
      <w:r>
        <w:rPr>
          <w:rStyle w:val="NormalTok"/>
        </w:rPr>
        <w:t xml:space="preserve">facil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minregFeatur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deq_vwud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und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istration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ase_url =</w:t>
      </w:r>
      <w:r>
        <w:rPr>
          <w:rStyle w:val="NormalTok"/>
        </w:rPr>
        <w:t xml:space="preserve"> site)</w:t>
      </w:r>
      <w:r>
        <w:br/>
      </w:r>
      <w:r>
        <w:br/>
      </w:r>
      <w:r>
        <w:rPr>
          <w:rStyle w:val="CommentTok"/>
        </w:rPr>
        <w:t xml:space="preserve">#Specific Localities/Facilities:</w:t>
      </w:r>
      <w:r>
        <w:br/>
      </w:r>
      <w:r>
        <w:rPr>
          <w:rStyle w:val="NormalTok"/>
        </w:rPr>
        <w:t xml:space="preserve">bburgLocalG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minregFeatur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dmin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72746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und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cal_government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ase_url =</w:t>
      </w:r>
      <w:r>
        <w:rPr>
          <w:rStyle w:val="NormalTok"/>
        </w:rPr>
        <w:t xml:space="preserve"> site)</w:t>
      </w:r>
      <w:r>
        <w:br/>
      </w:r>
      <w:r>
        <w:br/>
      </w:r>
      <w:r>
        <w:rPr>
          <w:rStyle w:val="NormalTok"/>
        </w:rPr>
        <w:t xml:space="preserve">bburgGolfCour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minregFeatur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dmin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873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und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istration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ase_url =</w:t>
      </w:r>
      <w:r>
        <w:rPr>
          <w:rStyle w:val="NormalTok"/>
        </w:rPr>
        <w:t xml:space="preserve"> site)</w:t>
      </w:r>
    </w:p>
    <w:p>
      <w:r>
        <w:br w:type="page"/>
      </w:r>
    </w:p>
    <w:bookmarkStart w:id="22" w:name="previews-1"/>
    <w:p>
      <w:pPr>
        <w:pStyle w:val="Heading2"/>
      </w:pPr>
      <w:r>
        <w:t xml:space="preserve">Previews:</w:t>
      </w:r>
    </w:p>
    <w:p>
      <w:pPr>
        <w:pStyle w:val="TableCaption"/>
      </w:pPr>
      <w:r>
        <w:t xml:space="preserve">Water Supply Basin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Water Supply Basins"/>
      </w:tblPr>
      <w:tblGrid>
        <w:gridCol w:w="523"/>
        <w:gridCol w:w="896"/>
        <w:gridCol w:w="1344"/>
        <w:gridCol w:w="2166"/>
        <w:gridCol w:w="2465"/>
        <w:gridCol w:w="52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dmi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d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sp_plan_watersh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hydrosw_wshed_JU3_6790_7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ury Ri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sp_plan_watersh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hydrosw_wshed_JB0_7395_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dal JB0_7395_0000 James Ri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sp_plan_watersh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hydrosw_wshed_RU2_6220_6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idan Ri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sp_plan_watersh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hydrosw_wshed_ES0_0000_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stern Sh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1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sp_plan_watersh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hydrosw_wshed_EL0_5892_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dal EL0_5892_0000 Eastern Sh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1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sp_plan_watersh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hydrosw_wshed_EL0_5764_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dal EL0_5764_0000 Eastern Sh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1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sp_plan_watersh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hydrosw_wshed_JU4_7380_7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ury Ri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</w:t>
            </w:r>
          </w:p>
        </w:tc>
      </w:tr>
    </w:tbl>
    <w:p/>
    <w:p>
      <w:pPr>
        <w:pStyle w:val="TableCaption"/>
      </w:pPr>
      <w:r>
        <w:t xml:space="preserve">Localiti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Localities"/>
      </w:tblPr>
      <w:tblGrid>
        <w:gridCol w:w="622"/>
        <w:gridCol w:w="1067"/>
        <w:gridCol w:w="1512"/>
        <w:gridCol w:w="3025"/>
        <w:gridCol w:w="1067"/>
        <w:gridCol w:w="6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dmi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d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3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sp_plan_loc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sp_2013_locality_1600000US51078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st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3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sp_plan_loc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sp_2013_locality_1600000US5138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nak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3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sp_plan_loc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sp_2013_locality_1600000US5139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ependen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sp_plan_loc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sp_2013_locality_1600000US5173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ithfiel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3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sp_plan_loc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sp_2013_locality_1600000US5122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dr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3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sp_plan_loc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sp_2013_locality_1600000US5123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blin</w:t>
            </w: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Faciliti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acilities"/>
      </w:tblPr>
      <w:tblGrid>
        <w:gridCol w:w="480"/>
        <w:gridCol w:w="780"/>
        <w:gridCol w:w="660"/>
        <w:gridCol w:w="720"/>
        <w:gridCol w:w="4800"/>
        <w:gridCol w:w="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dmi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d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deq_vwu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wuds_10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omac Shores Golf Club(Potomac Shores Golf Club (Irrigation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deq_vwu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wuds_0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DNOR - small well systems(SYDNOR - small well syste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deq_vwu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wuds_5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OTE FA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deq_vwu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wuds_2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OL C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deq_vwu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wuds_10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ford Hall Plantation(Stratford Hall Plantation Water Syste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7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deq_vwu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wuds_10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sburg Municipal Golf Course(Blacksburg Municipal Golf Course (Irrigation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deq_vwu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wuds_10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E MONTEREY GOLF CLUB(OLE MONTEREY GOLF CLUB (Irrigation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</w:t>
            </w:r>
          </w:p>
        </w:tc>
      </w:tr>
    </w:tbl>
    <w:p/>
    <w:p>
      <w:pPr>
        <w:pStyle w:val="TableCaption"/>
      </w:pPr>
      <w:r>
        <w:t xml:space="preserve">Blacksburg Local Government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Blacksburg Local Governmen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dmi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d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7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_gover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000US51077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sburg</w:t>
            </w: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acksburg Golf Cours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Blacksburg Golf Course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dmi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d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7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deq_vwu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wuds_10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sburg Municipal Golf Course(Blacksburg Municipal Golf Course (Irrigation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</w:t>
            </w:r>
          </w:p>
        </w:tc>
      </w:tr>
    </w:tbl>
    <w:p>
      <w:r>
        <w:br w:type="page"/>
      </w:r>
    </w:p>
    <w:bookmarkEnd w:id="22"/>
    <w:bookmarkEnd w:id="23"/>
    <w:bookmarkStart w:id="25" w:name="pull-facilities-their-hydrocodes"/>
    <w:p>
      <w:pPr>
        <w:pStyle w:val="Heading1"/>
      </w:pPr>
      <w:r>
        <w:t xml:space="preserve">Pull Facilities &amp; Their Hydrocodes</w:t>
      </w:r>
    </w:p>
    <w:p>
      <w:pPr>
        <w:pStyle w:val="SourceCode"/>
      </w:pPr>
      <w:r>
        <w:rPr>
          <w:rStyle w:val="CommentTok"/>
        </w:rPr>
        <w:t xml:space="preserve">#note: if you don't say warning=FALSE these take a LONG time to run</w:t>
      </w:r>
      <w:r>
        <w:br/>
      </w:r>
      <w:r>
        <w:rPr>
          <w:rStyle w:val="NormalTok"/>
        </w:rPr>
        <w:t xml:space="preserve">municipal_facil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mFeature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ds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nicip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status= "active", #or proposed, inactive, etc.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und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ilit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nicipal_facil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unicipal_facilities[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municipal_facilities[[</w:t>
      </w:r>
      <w:r>
        <w:rPr>
          <w:rStyle w:val="StringTok"/>
        </w:rPr>
        <w:t xml:space="preserve">"hydrocode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unicipal_facil.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nicipal Facil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drocod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mercial_facil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mFeature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ds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erc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und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ilit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mercial_facil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ommercial_facilities[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commercial_facilities[[</w:t>
      </w:r>
      <w:r>
        <w:rPr>
          <w:rStyle w:val="StringTok"/>
        </w:rPr>
        <w:t xml:space="preserve">"hydrocode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mmercial_facil.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ercial Facil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droco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irrigation_facil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mFeature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ds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rig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und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ilit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rigation_facil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irrigation_facilities[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irrigation_facilities[[</w:t>
      </w:r>
      <w:r>
        <w:rPr>
          <w:rStyle w:val="StringTok"/>
        </w:rPr>
        <w:t xml:space="preserve">"hydrocode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rrigation_facil.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rigation Facil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droco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wwtp_facil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mFeature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ds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t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und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ilit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wtp_facil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wwtp_facilities[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wwtp_facilities[[</w:t>
      </w:r>
      <w:r>
        <w:rPr>
          <w:rStyle w:val="StringTok"/>
        </w:rPr>
        <w:t xml:space="preserve">"hydrocode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wwtp_facil.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WTP Facil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drocode"</w:t>
      </w:r>
      <w:r>
        <w:rPr>
          <w:rStyle w:val="NormalTok"/>
        </w:rPr>
        <w:t xml:space="preserve">)</w:t>
      </w:r>
    </w:p>
    <w:p>
      <w:r>
        <w:br w:type="page"/>
      </w:r>
    </w:p>
    <w:bookmarkStart w:id="24" w:name="previews-2"/>
    <w:p>
      <w:pPr>
        <w:pStyle w:val="Heading2"/>
      </w:pPr>
      <w:r>
        <w:t xml:space="preserve">Preview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unicipal Fac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ber Preser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ber_preser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ng William County - Central Garage Water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p_2205_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per Occoquan Sewage Autho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nne Ri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p_0382_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CWA-Northeast Creek Reservoir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hydro_4562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swells Tavern- Growth Area (Propos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hydro_4562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rncliff- Growth Area (Propos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hydro_456286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292"/>
        <w:gridCol w:w="162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ercial Fac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etourt County Proposed Large User Every 10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hydro_4561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sed Large User in Franklin County Every 10 Years W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hydro_4561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vans Oyster Comp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p_1187_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wn and Root -System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p_tol2_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lliamsburg -numbe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p_dre1_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ndale Golf Cou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p_0513_A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rrigation Fac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btown Fa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p_bob_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llam (Eastville) Fa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p_5303_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p Fa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p_mill_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rms of New Kent Golf Course Water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p_NKFG_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tree Far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p_roun_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ence of Michele L. Hie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p_HIEG_A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WTP Fac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EXANDRIA RENEW ENTERPRISES WW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o_VA00251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EXANDRIA RENEW ENTERPRISES WW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o_VAN0100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EGHANY CO - LOWER JACKSON RIVER REGIONAL WW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o_VA0090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DIE WASTEWATER TREATMENT PL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o_VA0089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EGHANY COUNTY - LOW MOOR WW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o_VA00279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AVISTA TOWN - WASTEWATER TREATMENT PL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o_VA00204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QUIA WASTEWATER TREATMENT PL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o_VA0060968</w:t>
            </w:r>
          </w:p>
        </w:tc>
      </w:tr>
    </w:tbl>
    <w:p>
      <w:r>
        <w:br w:type="page"/>
      </w:r>
    </w:p>
    <w:bookmarkEnd w:id="24"/>
    <w:bookmarkEnd w:id="25"/>
    <w:bookmarkStart w:id="27" w:name="pulling-values-from-a-specific-facility"/>
    <w:p>
      <w:pPr>
        <w:pStyle w:val="Heading1"/>
      </w:pPr>
      <w:r>
        <w:t xml:space="preserve">Pulling Values from a Specific Facility</w:t>
      </w:r>
    </w:p>
    <w:p>
      <w:pPr>
        <w:pStyle w:val="SourceCode"/>
      </w:pPr>
      <w:r>
        <w:rPr>
          <w:rStyle w:val="NormalTok"/>
        </w:rPr>
        <w:t xml:space="preserve">faci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mFeature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ds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ydrocod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wuds_1388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Powhatan Courthouse Service Are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type= "municipal"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und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ilit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mProperty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ds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eatureid=</w:t>
      </w:r>
      <w:r>
        <w:rPr>
          <w:rStyle w:val="NormalTok"/>
        </w:rPr>
        <w:t xml:space="preserve"> faci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ydro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p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p2020_2020_mg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rent_mg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value</w:t>
      </w:r>
      <w:r>
        <w:br/>
      </w:r>
      <w:r>
        <w:br/>
      </w:r>
      <w:r>
        <w:rPr>
          <w:rStyle w:val="NormalTok"/>
        </w:rPr>
        <w:t xml:space="preserve">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mProperty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ds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eatureid=</w:t>
      </w:r>
      <w:r>
        <w:rPr>
          <w:rStyle w:val="NormalTok"/>
        </w:rPr>
        <w:t xml:space="preserve"> faci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ydro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p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p2020_2040_mg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uture_mg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value</w:t>
      </w:r>
      <w:r>
        <w:br/>
      </w:r>
      <w:r>
        <w:br/>
      </w:r>
      <w:r>
        <w:rPr>
          <w:rStyle w:val="NormalTok"/>
        </w:rPr>
        <w:t xml:space="preserve">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mProperty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ds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eatureid=</w:t>
      </w:r>
      <w:r>
        <w:rPr>
          <w:rStyle w:val="NormalTok"/>
        </w:rPr>
        <w:t xml:space="preserve"> faci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ydro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p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ptio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sumptive_loss_fr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value</w:t>
      </w:r>
    </w:p>
    <w:bookmarkStart w:id="26" w:name="powhatan-courthouse-service-area"/>
    <w:p>
      <w:pPr>
        <w:pStyle w:val="Heading2"/>
      </w:pPr>
      <w:r>
        <w:t xml:space="preserve">Powhatan Courthouse Service Are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acility 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 (MG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ture (MG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2.32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umptive Loss Fr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</w:tr>
    </w:tbl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ilities REST Testing</dc:title>
  <dc:creator>Analysts Megan Pritchard, Glenn Campagna, Ella Fox</dc:creator>
  <cp:keywords/>
  <dcterms:created xsi:type="dcterms:W3CDTF">2023-05-26T21:25:27Z</dcterms:created>
  <dcterms:modified xsi:type="dcterms:W3CDTF">2023-05-26T21:2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6</vt:lpwstr>
  </property>
  <property fmtid="{D5CDD505-2E9C-101B-9397-08002B2CF9AE}" pid="3" name="output">
    <vt:lpwstr/>
  </property>
  <property fmtid="{D5CDD505-2E9C-101B-9397-08002B2CF9AE}" pid="4" name="params">
    <vt:lpwstr/>
  </property>
</Properties>
</file>